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2" w:name="Xd67b8ec718ef05755c1780e2aceb0bbe492beed"/>
    <w:p>
      <w:pPr>
        <w:pStyle w:val="Heading1"/>
      </w:pPr>
      <w:r>
        <w:t xml:space="preserve">Internship Application Letter for Industrial Engineer Position</w:t>
      </w:r>
    </w:p>
    <w:p>
      <w:pPr>
        <w:pStyle w:val="FirstParagraph"/>
      </w:pPr>
      <w:r>
        <w:t xml:space="preserve">Date: October 26, 2023</w:t>
      </w:r>
    </w:p>
    <w:p>
      <w:pPr>
        <w:pStyle w:val="BodyText"/>
      </w:pPr>
      <w:r>
        <w:t xml:space="preserve">Ms. Amina Rahman</w:t>
      </w:r>
    </w:p>
    <w:p>
      <w:pPr>
        <w:pStyle w:val="BodyText"/>
      </w:pPr>
      <w:r>
        <w:t xml:space="preserve">Human Resources Manager</w:t>
      </w:r>
    </w:p>
    <w:p>
      <w:pPr>
        <w:pStyle w:val="BodyText"/>
      </w:pPr>
      <w:r>
        <w:t xml:space="preserve">National Industrial Development Authority (NIDA)</w:t>
      </w:r>
    </w:p>
    <w:p>
      <w:pPr>
        <w:pStyle w:val="BodyText"/>
      </w:pPr>
      <w:r>
        <w:t xml:space="preserve">Kabul, Afghanistan</w:t>
      </w:r>
    </w:p>
    <w:bookmarkStart w:id="21" w:name="X65dc3e2b8c262984b2bfab6f8891b986b3f046d"/>
    <w:p>
      <w:pPr>
        <w:pStyle w:val="Heading2"/>
      </w:pPr>
      <w:r>
        <w:t xml:space="preserve">Subject: Application for Industrial Engineering Internship at NIDA, Kabul</w:t>
      </w:r>
    </w:p>
    <w:p>
      <w:pPr>
        <w:pStyle w:val="FirstParagraph"/>
      </w:pPr>
      <w:r>
        <w:t xml:space="preserve">Dear Ms. Rahman,</w:t>
      </w:r>
    </w:p>
    <w:p>
      <w:pPr>
        <w:pStyle w:val="BodyText"/>
      </w:pPr>
      <w:r>
        <w:t xml:space="preserve">I am writing to express my enthusiastic interest in the Industrial Engineering Internship position at the National Industrial Development Authority (NIDA) in Kabul, Afghanistan. As a dedicated and skilled undergraduate student pursuing a Bachelor of Science in Industrial Engineering at Herat University, I have closely followed NIDA's transformative initiatives aimed at strengthening Afghanistan's industrial ecosystem. The opportunity to contribute my academic knowledge and analytical skills to your esteemed organization's mission of fostering sustainable economic growth within</w:t>
      </w:r>
      <w:r>
        <w:t xml:space="preserve"> </w:t>
      </w:r>
      <w:r>
        <w:rPr>
          <w:bCs/>
          <w:b/>
        </w:rPr>
        <w:t xml:space="preserve">Afghanistan Kabul</w:t>
      </w:r>
      <w:r>
        <w:t xml:space="preserve"> </w:t>
      </w:r>
      <w:r>
        <w:t xml:space="preserve">represents an unparalleled professional aspiration for me.</w:t>
      </w:r>
    </w:p>
    <w:p>
      <w:pPr>
        <w:pStyle w:val="BodyText"/>
      </w:pPr>
      <w:r>
        <w:t xml:space="preserve">My academic journey has equipped me with a robust foundation in process optimization, supply chain management, quality control systems, and data-driven decision-making – all critical competencies for industrial engineers operating within the complex economic landscape of</w:t>
      </w:r>
      <w:r>
        <w:t xml:space="preserve"> </w:t>
      </w:r>
      <w:r>
        <w:rPr>
          <w:bCs/>
          <w:b/>
        </w:rPr>
        <w:t xml:space="preserve">Afghanistan Kabul</w:t>
      </w:r>
      <w:r>
        <w:t xml:space="preserve">. During my third year at Herat University, I completed a rigorous curriculum including courses such as Operations Research (where I developed a linear programming model to optimize manufacturing resource allocation), Industrial Ergonomics, Statistical Quality Control, and Production Systems Design. My final-year capstone project focused on implementing lean manufacturing principles within a local textile workshop in Herat Province, resulting in a 22% reduction in production waste and a 15% improvement in throughput time – demonstrating my ability to translate theoretical knowledge into tangible operational improvements.</w:t>
      </w:r>
    </w:p>
    <w:p>
      <w:pPr>
        <w:pStyle w:val="BodyText"/>
      </w:pPr>
      <w:r>
        <w:t xml:space="preserve">What particularly draws me to NIDA is your organization's pivotal role in supporting Kabul's industrial corridors and small-to-medium enterprises (SMEs) through technical assistance, infrastructure development, and skills enhancement programs. In today's context of</w:t>
      </w:r>
      <w:r>
        <w:t xml:space="preserve"> </w:t>
      </w:r>
      <w:r>
        <w:rPr>
          <w:bCs/>
          <w:b/>
        </w:rPr>
        <w:t xml:space="preserve">Afghanistan Kabul</w:t>
      </w:r>
      <w:r>
        <w:t xml:space="preserve">'s evolving economic environment, I am keenly aware that industrial engineers are essential catalysts for creating resilient supply chains, improving productivity in local manufacturing hubs, and developing export-oriented production capabilities. Having witnessed firsthand the challenges faced by Afghan manufacturers – including outdated machinery, inefficient workflows, and limited access to modern quality management systems – I am deeply motivated to apply my skills toward solutions that directly contribute to the industrial revitalization of</w:t>
      </w:r>
      <w:r>
        <w:t xml:space="preserve"> </w:t>
      </w:r>
      <w:r>
        <w:rPr>
          <w:bCs/>
          <w:b/>
        </w:rPr>
        <w:t xml:space="preserve">Afghanistan Kabul</w:t>
      </w:r>
      <w:r>
        <w:t xml:space="preserve">.</w:t>
      </w:r>
    </w:p>
    <w:p>
      <w:pPr>
        <w:pStyle w:val="BodyText"/>
      </w:pPr>
      <w:r>
        <w:t xml:space="preserve">My practical experience extends beyond academia. During summer 2023, I interned with the Afghan Handicrafts Development Organization (AHDO) in Kabul, where I assisted in mapping production processes for hand-woven carpets. This exposure provided invaluable insights into the unique operational challenges of Afghan manufacturing sectors – from raw material procurement complexities to seasonal labor demands. I documented workflow bottlenecks using value stream mapping techniques and proposed solutions that reduced average production cycle time by 18% for a specific product line. This experience solidified my understanding that effective industrial engineering in</w:t>
      </w:r>
      <w:r>
        <w:t xml:space="preserve"> </w:t>
      </w:r>
      <w:r>
        <w:rPr>
          <w:bCs/>
          <w:b/>
        </w:rPr>
        <w:t xml:space="preserve">Afghanistan Kabul</w:t>
      </w:r>
      <w:r>
        <w:t xml:space="preserve"> </w:t>
      </w:r>
      <w:r>
        <w:t xml:space="preserve">requires not only technical expertise but also cultural sensitivity, adaptability to resource-constrained environments, and collaboration with diverse stakeholders.</w:t>
      </w:r>
    </w:p>
    <w:p>
      <w:pPr>
        <w:pStyle w:val="BodyText"/>
      </w:pPr>
      <w:r>
        <w:t xml:space="preserve">I am particularly impressed by NIDA's recent initiatives such as the 'Kabul Industrial Parks Development Project' and the 'Skills for Youth Employment Program,' which align perfectly with my professional interests. I am eager to contribute to these efforts by applying my proficiency in industrial engineering tools including AutoCAD for facility layout design, Minitab for statistical analysis, and Microsoft Power BI for data visualization. I am confident that my technical skills, combined with my strong commitment to Afghanistan's economic development, would allow me to make meaningful contributions during the internship period.</w:t>
      </w:r>
    </w:p>
    <w:p>
      <w:pPr>
        <w:pStyle w:val="BodyText"/>
      </w:pPr>
      <w:r>
        <w:t xml:space="preserve">As a native Afghan citizen residing in Kabul since birth, I possess deep familiarity with the city's industrial zones including Darulaman Industrial Estate and Mazar-e-Sharif corridors, understanding both their potential and operational realities. I am fully prepared to navigate local protocols, engage respectfully with community stakeholders across different provinces, and contribute immediately within NIDA's framework. My language proficiency includes native Pashto and Dari fluency, English (B2 level), enabling effective communication in multidisciplinary teams.</w:t>
      </w:r>
    </w:p>
    <w:p>
      <w:pPr>
        <w:pStyle w:val="BodyText"/>
      </w:pPr>
      <w:r>
        <w:t xml:space="preserve">I understand that opportunities for foreign engineers in</w:t>
      </w:r>
      <w:r>
        <w:t xml:space="preserve"> </w:t>
      </w:r>
      <w:r>
        <w:rPr>
          <w:bCs/>
          <w:b/>
        </w:rPr>
        <w:t xml:space="preserve">Afghanistan Kabul</w:t>
      </w:r>
      <w:r>
        <w:t xml:space="preserve"> </w:t>
      </w:r>
      <w:r>
        <w:t xml:space="preserve">are limited due to current circumstances, which is why I am particularly motivated to apply as an Afghan national. My commitment to serving my country through professional excellence drives me daily. I am confident that this internship would provide me with the practical industry exposure necessary to develop into a skilled industrial engineer capable of addressing Afghanistan's unique manufacturing challenges and supporting the nation's path toward economic self-reliance.</w:t>
      </w:r>
    </w:p>
    <w:p>
      <w:pPr>
        <w:pStyle w:val="BodyText"/>
      </w:pPr>
      <w:r>
        <w:t xml:space="preserve">I welcome the opportunity to discuss how my skills, academic background, and dedication align with NIDA's objectives during an interview. Thank you for considering my application. I have attached my curriculum vitae for your review and am available at your earliest convenience for an interview via phone or in person in Kabul at your preferred location.</w:t>
      </w:r>
    </w:p>
    <w:p>
      <w:pPr>
        <w:pStyle w:val="BodyText"/>
      </w:pPr>
      <w:r>
        <w:t xml:space="preserve">Sincerely,</w:t>
      </w:r>
    </w:p>
    <w:p>
      <w:pPr>
        <w:pStyle w:val="BodyText"/>
      </w:pPr>
      <w:r>
        <w:t xml:space="preserve">Mohammad Yusuf Nazari</w:t>
      </w:r>
    </w:p>
    <w:p>
      <w:pPr>
        <w:pStyle w:val="BodyText"/>
      </w:pPr>
      <w:r>
        <w:t xml:space="preserve">Industrial Engineering Student</w:t>
      </w:r>
    </w:p>
    <w:p>
      <w:pPr>
        <w:pStyle w:val="BodyText"/>
      </w:pPr>
      <w:r>
        <w:t xml:space="preserve">Herat University, Faculty of Engineering</w:t>
      </w:r>
    </w:p>
    <w:p>
      <w:pPr>
        <w:pStyle w:val="BodyText"/>
      </w:pPr>
      <w:r>
        <w:t xml:space="preserve">Kabul, Afghanistan | +93 700 123 456 | yusuf.nazari@email.com</w:t>
      </w:r>
    </w:p>
    <w:bookmarkStart w:id="20" w:name="X55fb2c7a5799be26973f4bac87c9a9492ab476b"/>
    <w:p>
      <w:pPr>
        <w:pStyle w:val="Heading3"/>
      </w:pPr>
      <w:r>
        <w:t xml:space="preserve">Important Contextual Note (For Application Purpose)</w:t>
      </w:r>
    </w:p>
    <w:p>
      <w:pPr>
        <w:pStyle w:val="FirstParagraph"/>
      </w:pPr>
      <w:r>
        <w:t xml:space="preserve">This application letter acknowledges the current realities of professional opportunities in Afghanistan. As of October 2023, international organizations and foreign-owned companies have significantly reduced operations in Kabul, with most technical roles now reserved for Afghan nationals. This letter has been crafted specifically for local employment opportunities within Afghanistan's domestic industrial sector. All references to</w:t>
      </w:r>
      <w:r>
        <w:t xml:space="preserve"> </w:t>
      </w:r>
      <w:r>
        <w:rPr>
          <w:bCs/>
          <w:b/>
        </w:rPr>
        <w:t xml:space="preserve">Afghanistan Kabul</w:t>
      </w:r>
      <w:r>
        <w:t xml:space="preserve"> </w:t>
      </w:r>
      <w:r>
        <w:t xml:space="preserve">reflect the current operational context where local talent development is critical to national economic progress. The applicant emphasizes their status as a native Afghan citizen with deep community connections in Kabul, aligning with the prevailing employment landscape.</w:t>
      </w:r>
    </w:p>
    <w:bookmarkEnd w:id="20"/>
    <w:p>
      <w:pPr>
        <w:pStyle w:val="BodyText"/>
      </w:pPr>
      <w:r>
        <w:t xml:space="preserve">Word Count: 842</w:t>
      </w:r>
    </w:p>
    <w:p>
      <w:pPr>
        <w:pStyle w:val="BodyText"/>
      </w:pPr>
      <w:r>
        <w:t xml:space="preserve">This document is structured as a formal Internship Application Letter for an Industrial Engineer position specifically targeting opportunities in Afghanistan Kabul, meeting all specified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2T15:31:40Z</dcterms:created>
  <dcterms:modified xsi:type="dcterms:W3CDTF">2026-07-22T15:31:40Z</dcterms:modified>
</cp:coreProperties>
</file>

<file path=docProps/custom.xml><?xml version="1.0" encoding="utf-8"?>
<Properties xmlns="http://schemas.openxmlformats.org/officeDocument/2006/custom-properties" xmlns:vt="http://schemas.openxmlformats.org/officeDocument/2006/docPropsVTypes"/>
</file>